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13B60" w14:textId="77777777" w:rsidR="009E54A2" w:rsidRDefault="009E54A2" w:rsidP="009E54A2">
      <w:pPr>
        <w:jc w:val="center"/>
        <w:rPr>
          <w:rFonts w:cstheme="minorHAnsi"/>
          <w:b/>
          <w:bCs/>
        </w:rPr>
      </w:pPr>
    </w:p>
    <w:p w14:paraId="5CAC7C58" w14:textId="15967DF4" w:rsidR="007A52D9" w:rsidRPr="00115ABE" w:rsidRDefault="005B2B16" w:rsidP="009E54A2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GULAR </w:t>
      </w:r>
      <w:r w:rsidR="00EC169A" w:rsidRPr="00115ABE">
        <w:rPr>
          <w:rFonts w:cstheme="minorHAnsi"/>
          <w:b/>
          <w:bCs/>
        </w:rPr>
        <w:t>BOARD MEET</w:t>
      </w:r>
      <w:r w:rsidR="004872B9">
        <w:rPr>
          <w:rFonts w:cstheme="minorHAnsi"/>
          <w:b/>
          <w:bCs/>
        </w:rPr>
        <w:t>I</w:t>
      </w:r>
      <w:r w:rsidR="00EC169A" w:rsidRPr="00115ABE">
        <w:rPr>
          <w:rFonts w:cstheme="minorHAnsi"/>
          <w:b/>
          <w:bCs/>
        </w:rPr>
        <w:t xml:space="preserve">NG </w:t>
      </w:r>
      <w:r w:rsidR="00F60040" w:rsidRPr="00115ABE">
        <w:rPr>
          <w:rFonts w:cstheme="minorHAnsi"/>
          <w:b/>
          <w:bCs/>
        </w:rPr>
        <w:t>AGENDA</w:t>
      </w:r>
    </w:p>
    <w:p w14:paraId="1BE84CDB" w14:textId="19A3F98B" w:rsidR="00F60040" w:rsidRDefault="00D80EB3" w:rsidP="00F60040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b/>
          <w:bCs/>
        </w:rPr>
        <w:br/>
      </w:r>
      <w:bookmarkStart w:id="0" w:name="_Hlk74303575"/>
      <w:r w:rsidR="00F60040" w:rsidRPr="00AD5B7F">
        <w:rPr>
          <w:rFonts w:cstheme="minorHAnsi"/>
          <w:sz w:val="22"/>
          <w:szCs w:val="22"/>
        </w:rPr>
        <w:t xml:space="preserve">The </w:t>
      </w:r>
      <w:r w:rsidR="005B2B16">
        <w:rPr>
          <w:rFonts w:cstheme="minorHAnsi"/>
          <w:b/>
          <w:bCs/>
          <w:sz w:val="22"/>
          <w:szCs w:val="22"/>
        </w:rPr>
        <w:t>Regular</w:t>
      </w:r>
      <w:r w:rsidR="000A2BF6">
        <w:rPr>
          <w:rFonts w:cstheme="minorHAnsi"/>
          <w:b/>
          <w:bCs/>
          <w:sz w:val="22"/>
          <w:szCs w:val="22"/>
        </w:rPr>
        <w:t xml:space="preserve"> </w:t>
      </w:r>
      <w:r w:rsidR="00F60040" w:rsidRPr="00AD5B7F">
        <w:rPr>
          <w:rFonts w:cstheme="minorHAnsi"/>
          <w:b/>
          <w:bCs/>
          <w:sz w:val="22"/>
          <w:szCs w:val="22"/>
        </w:rPr>
        <w:t>Board Meeting</w:t>
      </w:r>
      <w:r w:rsidR="00F60040" w:rsidRPr="00AD5B7F">
        <w:rPr>
          <w:rFonts w:cstheme="minorHAnsi"/>
          <w:sz w:val="22"/>
          <w:szCs w:val="22"/>
        </w:rPr>
        <w:t xml:space="preserve"> of the Wellington Fire Protection District </w:t>
      </w:r>
      <w:r w:rsidR="006A16AA">
        <w:rPr>
          <w:rFonts w:cstheme="minorHAnsi"/>
          <w:sz w:val="22"/>
          <w:szCs w:val="22"/>
        </w:rPr>
        <w:t xml:space="preserve">on </w:t>
      </w:r>
      <w:r w:rsidR="00EB7BBB">
        <w:rPr>
          <w:rFonts w:cstheme="minorHAnsi"/>
          <w:b/>
          <w:bCs/>
          <w:sz w:val="22"/>
          <w:szCs w:val="22"/>
        </w:rPr>
        <w:t>November</w:t>
      </w:r>
      <w:r w:rsidR="00B12196">
        <w:rPr>
          <w:rFonts w:cstheme="minorHAnsi"/>
          <w:b/>
          <w:bCs/>
          <w:sz w:val="22"/>
          <w:szCs w:val="22"/>
        </w:rPr>
        <w:t xml:space="preserve"> </w:t>
      </w:r>
      <w:r w:rsidR="005B2B16">
        <w:rPr>
          <w:rFonts w:cstheme="minorHAnsi"/>
          <w:b/>
          <w:bCs/>
          <w:sz w:val="22"/>
          <w:szCs w:val="22"/>
        </w:rPr>
        <w:t>1</w:t>
      </w:r>
      <w:r w:rsidR="00EB7BBB">
        <w:rPr>
          <w:rFonts w:cstheme="minorHAnsi"/>
          <w:b/>
          <w:bCs/>
          <w:sz w:val="22"/>
          <w:szCs w:val="22"/>
        </w:rPr>
        <w:t>5</w:t>
      </w:r>
      <w:r w:rsidR="000A2BF6">
        <w:rPr>
          <w:rFonts w:cstheme="minorHAnsi"/>
          <w:b/>
          <w:bCs/>
          <w:sz w:val="22"/>
          <w:szCs w:val="22"/>
        </w:rPr>
        <w:t>th</w:t>
      </w:r>
      <w:r w:rsidR="006A16AA" w:rsidRPr="006A16AA">
        <w:rPr>
          <w:rFonts w:cstheme="minorHAnsi"/>
          <w:b/>
          <w:bCs/>
          <w:sz w:val="22"/>
          <w:szCs w:val="22"/>
        </w:rPr>
        <w:t>, 2023</w:t>
      </w:r>
      <w:r w:rsidR="003C583C">
        <w:rPr>
          <w:rFonts w:cstheme="minorHAnsi"/>
          <w:sz w:val="22"/>
          <w:szCs w:val="22"/>
        </w:rPr>
        <w:t>.</w:t>
      </w:r>
      <w:r w:rsidR="003C583C" w:rsidRPr="00AD5B7F">
        <w:rPr>
          <w:rFonts w:cstheme="minorHAnsi"/>
          <w:sz w:val="22"/>
          <w:szCs w:val="22"/>
        </w:rPr>
        <w:t xml:space="preserve">  </w:t>
      </w:r>
      <w:r>
        <w:rPr>
          <w:rFonts w:cstheme="minorHAnsi"/>
          <w:sz w:val="22"/>
          <w:szCs w:val="22"/>
        </w:rPr>
        <w:t>T</w:t>
      </w:r>
      <w:r w:rsidR="00F60040" w:rsidRPr="00AD5B7F">
        <w:rPr>
          <w:rFonts w:cstheme="minorHAnsi"/>
          <w:sz w:val="22"/>
          <w:szCs w:val="22"/>
        </w:rPr>
        <w:t xml:space="preserve">he meeting will be held at </w:t>
      </w:r>
      <w:r w:rsidR="00F60040" w:rsidRPr="00AD5B7F">
        <w:rPr>
          <w:rFonts w:cstheme="minorHAnsi"/>
          <w:b/>
          <w:bCs/>
          <w:sz w:val="22"/>
          <w:szCs w:val="22"/>
        </w:rPr>
        <w:t>Station 1</w:t>
      </w:r>
      <w:r>
        <w:rPr>
          <w:rFonts w:cstheme="minorHAnsi"/>
          <w:b/>
          <w:bCs/>
          <w:sz w:val="22"/>
          <w:szCs w:val="22"/>
        </w:rPr>
        <w:t>6</w:t>
      </w:r>
      <w:r w:rsidR="00F60040" w:rsidRPr="00AD5B7F">
        <w:rPr>
          <w:rFonts w:cstheme="minorHAnsi"/>
          <w:b/>
          <w:bCs/>
          <w:sz w:val="22"/>
          <w:szCs w:val="22"/>
        </w:rPr>
        <w:t xml:space="preserve"> </w:t>
      </w:r>
      <w:r w:rsidR="00F60040" w:rsidRPr="00AD5B7F">
        <w:rPr>
          <w:rFonts w:cstheme="minorHAnsi"/>
          <w:sz w:val="22"/>
          <w:szCs w:val="22"/>
        </w:rPr>
        <w:t xml:space="preserve">located at </w:t>
      </w:r>
      <w:r>
        <w:rPr>
          <w:rFonts w:cstheme="minorHAnsi"/>
          <w:sz w:val="22"/>
          <w:szCs w:val="22"/>
        </w:rPr>
        <w:t>8130 3</w:t>
      </w:r>
      <w:r w:rsidRPr="00D80EB3">
        <w:rPr>
          <w:rFonts w:cstheme="minorHAnsi"/>
          <w:sz w:val="22"/>
          <w:szCs w:val="22"/>
          <w:vertAlign w:val="superscript"/>
        </w:rPr>
        <w:t>rd</w:t>
      </w:r>
      <w:r>
        <w:rPr>
          <w:rFonts w:cstheme="minorHAnsi"/>
          <w:sz w:val="22"/>
          <w:szCs w:val="22"/>
        </w:rPr>
        <w:t xml:space="preserve"> St, Wellington, CO 80549</w:t>
      </w:r>
      <w:r w:rsidR="000A2BF6">
        <w:rPr>
          <w:rFonts w:cstheme="minorHAnsi"/>
          <w:b/>
          <w:bCs/>
          <w:sz w:val="22"/>
          <w:szCs w:val="22"/>
        </w:rPr>
        <w:t xml:space="preserve"> at 5pm.</w:t>
      </w:r>
      <w:r w:rsidR="003C583C">
        <w:rPr>
          <w:rFonts w:cstheme="minorHAnsi"/>
          <w:sz w:val="22"/>
          <w:szCs w:val="22"/>
        </w:rPr>
        <w:t xml:space="preserve"> </w:t>
      </w:r>
      <w:r w:rsidR="001D3DAA">
        <w:rPr>
          <w:rFonts w:cstheme="minorHAnsi"/>
          <w:sz w:val="22"/>
          <w:szCs w:val="22"/>
        </w:rPr>
        <w:t xml:space="preserve">Please contact our administrative office for </w:t>
      </w:r>
      <w:r w:rsidR="007A10EA">
        <w:rPr>
          <w:rFonts w:cstheme="minorHAnsi"/>
          <w:sz w:val="22"/>
          <w:szCs w:val="22"/>
        </w:rPr>
        <w:t xml:space="preserve">any </w:t>
      </w:r>
      <w:r w:rsidR="001D3DAA">
        <w:rPr>
          <w:rFonts w:cstheme="minorHAnsi"/>
          <w:sz w:val="22"/>
          <w:szCs w:val="22"/>
        </w:rPr>
        <w:t xml:space="preserve">attendance </w:t>
      </w:r>
      <w:r w:rsidR="007A10EA">
        <w:rPr>
          <w:rFonts w:cstheme="minorHAnsi"/>
          <w:sz w:val="22"/>
          <w:szCs w:val="22"/>
        </w:rPr>
        <w:t>accommodations</w:t>
      </w:r>
      <w:r w:rsidR="001D3DAA">
        <w:rPr>
          <w:rFonts w:cstheme="minorHAnsi"/>
          <w:sz w:val="22"/>
          <w:szCs w:val="22"/>
        </w:rPr>
        <w:t xml:space="preserve">. </w:t>
      </w:r>
      <w:r w:rsidR="001D3DAA">
        <w:rPr>
          <w:rFonts w:cstheme="minorHAnsi"/>
          <w:b/>
          <w:bCs/>
          <w:sz w:val="22"/>
          <w:szCs w:val="22"/>
        </w:rPr>
        <w:t>Zoom Meeting information is listed below</w:t>
      </w:r>
      <w:r w:rsidR="001D3DAA">
        <w:rPr>
          <w:rFonts w:cstheme="minorHAnsi"/>
          <w:sz w:val="22"/>
          <w:szCs w:val="22"/>
        </w:rPr>
        <w:t>.</w:t>
      </w:r>
    </w:p>
    <w:p w14:paraId="4D7AE398" w14:textId="7E7A1F66" w:rsidR="00D80EB3" w:rsidRPr="00BB6128" w:rsidRDefault="00D80EB3" w:rsidP="00F60040">
      <w:pPr>
        <w:jc w:val="both"/>
        <w:rPr>
          <w:rFonts w:cstheme="minorHAnsi"/>
          <w:b/>
          <w:bCs/>
          <w:sz w:val="22"/>
          <w:szCs w:val="22"/>
        </w:rPr>
      </w:pPr>
    </w:p>
    <w:bookmarkEnd w:id="0"/>
    <w:p w14:paraId="5D28D2FD" w14:textId="77777777" w:rsidR="00C139C0" w:rsidRPr="00BB6128" w:rsidRDefault="00F60040" w:rsidP="00F60040">
      <w:pPr>
        <w:rPr>
          <w:rFonts w:cstheme="minorHAnsi"/>
          <w:b/>
          <w:bCs/>
          <w:sz w:val="22"/>
          <w:szCs w:val="22"/>
        </w:rPr>
      </w:pPr>
      <w:r w:rsidRPr="00BB6128">
        <w:rPr>
          <w:rFonts w:cstheme="minorHAnsi"/>
          <w:b/>
          <w:bCs/>
          <w:sz w:val="22"/>
          <w:szCs w:val="22"/>
        </w:rPr>
        <w:t>Pledge of Allegiance</w:t>
      </w:r>
    </w:p>
    <w:p w14:paraId="560412F5" w14:textId="77777777" w:rsidR="00BE5572" w:rsidRDefault="00BE5572" w:rsidP="00F60040">
      <w:pPr>
        <w:rPr>
          <w:rFonts w:cstheme="minorHAnsi"/>
          <w:b/>
          <w:bCs/>
          <w:sz w:val="22"/>
          <w:szCs w:val="22"/>
        </w:rPr>
      </w:pPr>
    </w:p>
    <w:p w14:paraId="23E9EEC0" w14:textId="4701E133" w:rsidR="00C139C0" w:rsidRPr="00BB6128" w:rsidRDefault="00F60040" w:rsidP="00F60040">
      <w:pPr>
        <w:rPr>
          <w:rFonts w:cstheme="minorHAnsi"/>
          <w:b/>
          <w:bCs/>
          <w:sz w:val="22"/>
          <w:szCs w:val="22"/>
        </w:rPr>
      </w:pPr>
      <w:r w:rsidRPr="00BB6128">
        <w:rPr>
          <w:rFonts w:cstheme="minorHAnsi"/>
          <w:b/>
          <w:bCs/>
          <w:sz w:val="22"/>
          <w:szCs w:val="22"/>
        </w:rPr>
        <w:t>Roll Call</w:t>
      </w:r>
      <w:r w:rsidR="008A62A9" w:rsidRPr="00BB6128">
        <w:rPr>
          <w:rFonts w:cstheme="minorHAnsi"/>
          <w:b/>
          <w:bCs/>
          <w:sz w:val="22"/>
          <w:szCs w:val="22"/>
        </w:rPr>
        <w:t xml:space="preserve"> </w:t>
      </w:r>
    </w:p>
    <w:p w14:paraId="3C468DC5" w14:textId="77777777" w:rsidR="00192A2D" w:rsidRDefault="00192A2D" w:rsidP="00F60040">
      <w:pPr>
        <w:rPr>
          <w:rFonts w:cstheme="minorHAnsi"/>
          <w:b/>
          <w:bCs/>
          <w:sz w:val="22"/>
          <w:szCs w:val="22"/>
        </w:rPr>
      </w:pPr>
    </w:p>
    <w:p w14:paraId="654B096D" w14:textId="09D49AE2" w:rsidR="00C139C0" w:rsidRPr="00BB6128" w:rsidRDefault="00F60040" w:rsidP="00F60040">
      <w:pPr>
        <w:rPr>
          <w:rFonts w:cstheme="minorHAnsi"/>
          <w:b/>
          <w:bCs/>
          <w:sz w:val="22"/>
          <w:szCs w:val="22"/>
        </w:rPr>
      </w:pPr>
      <w:r w:rsidRPr="00BB6128">
        <w:rPr>
          <w:rFonts w:cstheme="minorHAnsi"/>
          <w:b/>
          <w:bCs/>
          <w:sz w:val="22"/>
          <w:szCs w:val="22"/>
        </w:rPr>
        <w:t>Additions/Deletions to the Agenda</w:t>
      </w:r>
      <w:r w:rsidR="008A62A9" w:rsidRPr="00BB6128">
        <w:rPr>
          <w:rFonts w:cstheme="minorHAnsi"/>
          <w:b/>
          <w:bCs/>
          <w:sz w:val="22"/>
          <w:szCs w:val="22"/>
        </w:rPr>
        <w:t xml:space="preserve"> </w:t>
      </w:r>
    </w:p>
    <w:p w14:paraId="02445992" w14:textId="77777777" w:rsidR="007A47EA" w:rsidRDefault="007A47EA" w:rsidP="008B5933">
      <w:pPr>
        <w:rPr>
          <w:rFonts w:cstheme="minorHAnsi"/>
          <w:b/>
          <w:bCs/>
          <w:sz w:val="22"/>
          <w:szCs w:val="22"/>
        </w:rPr>
      </w:pPr>
    </w:p>
    <w:p w14:paraId="6EE1689C" w14:textId="25D54853" w:rsidR="006A16AA" w:rsidRDefault="00F60040" w:rsidP="008B5933">
      <w:pPr>
        <w:rPr>
          <w:rFonts w:cstheme="minorHAnsi"/>
          <w:b/>
          <w:bCs/>
          <w:sz w:val="22"/>
          <w:szCs w:val="22"/>
        </w:rPr>
      </w:pPr>
      <w:r w:rsidRPr="00BB6128">
        <w:rPr>
          <w:rFonts w:cstheme="minorHAnsi"/>
          <w:b/>
          <w:bCs/>
          <w:sz w:val="22"/>
          <w:szCs w:val="22"/>
        </w:rPr>
        <w:t>Conflicts of Interest</w:t>
      </w:r>
      <w:r w:rsidR="00EE3053">
        <w:rPr>
          <w:rFonts w:cstheme="minorHAnsi"/>
          <w:b/>
          <w:bCs/>
          <w:sz w:val="22"/>
          <w:szCs w:val="22"/>
        </w:rPr>
        <w:br/>
      </w:r>
      <w:r w:rsidRPr="00BB6128">
        <w:rPr>
          <w:rFonts w:cstheme="minorHAnsi"/>
          <w:b/>
          <w:bCs/>
          <w:sz w:val="22"/>
          <w:szCs w:val="22"/>
        </w:rPr>
        <w:br/>
      </w:r>
      <w:r w:rsidR="00F11B2B" w:rsidRPr="00E56840">
        <w:rPr>
          <w:rFonts w:cstheme="minorHAnsi"/>
          <w:b/>
          <w:bCs/>
          <w:sz w:val="22"/>
          <w:szCs w:val="22"/>
        </w:rPr>
        <w:t>Correspondence</w:t>
      </w:r>
    </w:p>
    <w:p w14:paraId="4709355A" w14:textId="4561FB62" w:rsidR="00845B02" w:rsidRDefault="00845B02" w:rsidP="008B5933">
      <w:pPr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Mr. Reagan’s letter to the board and line staff.</w:t>
      </w:r>
    </w:p>
    <w:p w14:paraId="25B5E6E1" w14:textId="6B616512" w:rsidR="00FC2DED" w:rsidRDefault="00FC2DED" w:rsidP="008B5933">
      <w:pPr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Mr. Sarno’s Letter</w:t>
      </w:r>
    </w:p>
    <w:p w14:paraId="41437D48" w14:textId="77777777" w:rsidR="005B2B16" w:rsidRDefault="005B2B16" w:rsidP="008B5933">
      <w:pPr>
        <w:rPr>
          <w:rFonts w:cstheme="minorHAnsi"/>
          <w:b/>
          <w:bCs/>
          <w:sz w:val="22"/>
          <w:szCs w:val="22"/>
        </w:rPr>
      </w:pPr>
    </w:p>
    <w:p w14:paraId="48F9878B" w14:textId="0AB213CB" w:rsidR="005B2B16" w:rsidRDefault="005B2B16" w:rsidP="008B5933">
      <w:pPr>
        <w:rPr>
          <w:rFonts w:cstheme="minorHAnsi"/>
          <w:b/>
          <w:bCs/>
        </w:rPr>
      </w:pPr>
      <w:r>
        <w:rPr>
          <w:rFonts w:cstheme="minorHAnsi"/>
          <w:b/>
          <w:bCs/>
          <w:sz w:val="22"/>
          <w:szCs w:val="22"/>
        </w:rPr>
        <w:t>Chief’s Report</w:t>
      </w:r>
    </w:p>
    <w:p w14:paraId="4423DAA8" w14:textId="77777777" w:rsidR="00C57F89" w:rsidRDefault="00C57F89" w:rsidP="008B5933">
      <w:pPr>
        <w:rPr>
          <w:rFonts w:cstheme="minorHAnsi"/>
          <w:b/>
          <w:bCs/>
        </w:rPr>
      </w:pPr>
    </w:p>
    <w:p w14:paraId="3CD7F24C" w14:textId="371097DD" w:rsidR="00C6695C" w:rsidRDefault="00F60040" w:rsidP="008B5933">
      <w:pPr>
        <w:rPr>
          <w:rFonts w:cstheme="minorHAnsi"/>
          <w:b/>
          <w:bCs/>
        </w:rPr>
      </w:pPr>
      <w:r w:rsidRPr="00E56840">
        <w:rPr>
          <w:rFonts w:cstheme="minorHAnsi"/>
          <w:b/>
          <w:bCs/>
          <w:sz w:val="22"/>
          <w:szCs w:val="22"/>
        </w:rPr>
        <w:t>Public Comment</w:t>
      </w:r>
      <w:r w:rsidRPr="008B5933">
        <w:rPr>
          <w:rFonts w:cstheme="minorHAnsi"/>
        </w:rPr>
        <w:br/>
      </w:r>
      <w:r w:rsidR="00C6695C" w:rsidRPr="000A2BF6">
        <w:rPr>
          <w:rFonts w:cstheme="minorHAnsi"/>
          <w:sz w:val="22"/>
          <w:szCs w:val="22"/>
        </w:rPr>
        <w:t xml:space="preserve">Any </w:t>
      </w:r>
      <w:r w:rsidR="008F4E42" w:rsidRPr="000A2BF6">
        <w:rPr>
          <w:rFonts w:cstheme="minorHAnsi"/>
          <w:sz w:val="22"/>
          <w:szCs w:val="22"/>
        </w:rPr>
        <w:t>property owner, business owner,</w:t>
      </w:r>
      <w:r w:rsidR="00C6695C" w:rsidRPr="000A2BF6">
        <w:rPr>
          <w:rFonts w:cstheme="minorHAnsi"/>
          <w:sz w:val="22"/>
          <w:szCs w:val="22"/>
        </w:rPr>
        <w:t xml:space="preserve"> or resident of the </w:t>
      </w:r>
      <w:proofErr w:type="gramStart"/>
      <w:r w:rsidR="00C6695C" w:rsidRPr="000A2BF6">
        <w:rPr>
          <w:rFonts w:cstheme="minorHAnsi"/>
          <w:sz w:val="22"/>
          <w:szCs w:val="22"/>
        </w:rPr>
        <w:t>District</w:t>
      </w:r>
      <w:proofErr w:type="gramEnd"/>
      <w:r w:rsidR="00C6695C" w:rsidRPr="000A2BF6">
        <w:rPr>
          <w:rFonts w:cstheme="minorHAnsi"/>
          <w:sz w:val="22"/>
          <w:szCs w:val="22"/>
        </w:rPr>
        <w:t xml:space="preserve"> that would like to comment on items not listed on the agenda may be restricted to a 3-minute limit per person.</w:t>
      </w:r>
    </w:p>
    <w:p w14:paraId="4BE607AC" w14:textId="103FF8B2" w:rsidR="002A0B03" w:rsidRDefault="002A0B03" w:rsidP="008B5933">
      <w:pPr>
        <w:rPr>
          <w:rFonts w:cstheme="minorHAnsi"/>
          <w:b/>
          <w:bCs/>
        </w:rPr>
      </w:pPr>
    </w:p>
    <w:p w14:paraId="5D2A6135" w14:textId="7E9C0F65" w:rsidR="00192A2D" w:rsidRPr="004F7F4A" w:rsidRDefault="009E54A2" w:rsidP="008B5933">
      <w:pPr>
        <w:rPr>
          <w:rFonts w:cstheme="minorHAnsi"/>
          <w:b/>
          <w:bCs/>
          <w:sz w:val="22"/>
          <w:szCs w:val="22"/>
        </w:rPr>
      </w:pPr>
      <w:r w:rsidRPr="004F7F4A">
        <w:rPr>
          <w:rFonts w:cstheme="minorHAnsi"/>
          <w:b/>
          <w:bCs/>
          <w:sz w:val="22"/>
          <w:szCs w:val="22"/>
        </w:rPr>
        <w:t>Employee Recognition</w:t>
      </w:r>
    </w:p>
    <w:p w14:paraId="6F7C01A0" w14:textId="77777777" w:rsidR="009E54A2" w:rsidRDefault="009E54A2" w:rsidP="008B5933">
      <w:pPr>
        <w:rPr>
          <w:rFonts w:cstheme="minorHAnsi"/>
          <w:b/>
          <w:bCs/>
        </w:rPr>
      </w:pPr>
    </w:p>
    <w:p w14:paraId="1C0473F6" w14:textId="5C6EE1C3" w:rsidR="00100349" w:rsidRPr="00E56840" w:rsidRDefault="00F60040" w:rsidP="008B5933">
      <w:pPr>
        <w:rPr>
          <w:rFonts w:cstheme="minorHAnsi"/>
          <w:b/>
          <w:bCs/>
          <w:sz w:val="22"/>
          <w:szCs w:val="22"/>
        </w:rPr>
      </w:pPr>
      <w:r w:rsidRPr="00E56840">
        <w:rPr>
          <w:rFonts w:cstheme="minorHAnsi"/>
          <w:b/>
          <w:bCs/>
          <w:sz w:val="22"/>
          <w:szCs w:val="22"/>
        </w:rPr>
        <w:t>Guests or Presentations</w:t>
      </w:r>
    </w:p>
    <w:p w14:paraId="37928F74" w14:textId="77777777" w:rsidR="00FE3031" w:rsidRDefault="00FE3031" w:rsidP="00FE3031">
      <w:pPr>
        <w:ind w:firstLine="720"/>
        <w:rPr>
          <w:rFonts w:cstheme="minorHAnsi"/>
          <w:sz w:val="22"/>
          <w:szCs w:val="22"/>
        </w:rPr>
      </w:pPr>
    </w:p>
    <w:p w14:paraId="7647DF5D" w14:textId="51707ADE" w:rsidR="00FE3031" w:rsidRPr="00FE3031" w:rsidRDefault="00845B02" w:rsidP="00FE3031">
      <w:pPr>
        <w:ind w:firstLine="720"/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October</w:t>
      </w:r>
      <w:r w:rsidR="00FE3031" w:rsidRPr="00FE3031">
        <w:rPr>
          <w:rFonts w:cstheme="minorHAnsi"/>
          <w:b/>
          <w:bCs/>
          <w:sz w:val="22"/>
          <w:szCs w:val="22"/>
        </w:rPr>
        <w:t xml:space="preserve"> monthly</w:t>
      </w:r>
      <w:r w:rsidR="00FC2DED">
        <w:rPr>
          <w:rFonts w:cstheme="minorHAnsi"/>
          <w:b/>
          <w:bCs/>
          <w:sz w:val="22"/>
          <w:szCs w:val="22"/>
        </w:rPr>
        <w:t xml:space="preserve"> financial</w:t>
      </w:r>
      <w:r w:rsidR="00FE3031" w:rsidRPr="00FE3031">
        <w:rPr>
          <w:rFonts w:cstheme="minorHAnsi"/>
          <w:b/>
          <w:bCs/>
          <w:sz w:val="22"/>
          <w:szCs w:val="22"/>
        </w:rPr>
        <w:t xml:space="preserve"> report – David Green</w:t>
      </w:r>
    </w:p>
    <w:p w14:paraId="654B2348" w14:textId="0C961F9F" w:rsidR="00F60040" w:rsidRDefault="00F60040" w:rsidP="00FE3031">
      <w:pPr>
        <w:ind w:firstLine="720"/>
        <w:rPr>
          <w:rFonts w:cstheme="minorHAnsi"/>
          <w:b/>
          <w:bCs/>
          <w:sz w:val="22"/>
          <w:szCs w:val="22"/>
        </w:rPr>
      </w:pPr>
      <w:r w:rsidRPr="00AD5B7F">
        <w:rPr>
          <w:rFonts w:cstheme="minorHAnsi"/>
          <w:sz w:val="22"/>
          <w:szCs w:val="22"/>
        </w:rPr>
        <w:br/>
      </w:r>
      <w:r w:rsidRPr="00AD5B7F">
        <w:rPr>
          <w:rFonts w:cstheme="minorHAnsi"/>
          <w:b/>
          <w:bCs/>
          <w:sz w:val="22"/>
          <w:szCs w:val="22"/>
        </w:rPr>
        <w:t>District Business</w:t>
      </w:r>
      <w:r w:rsidR="00CC1C75">
        <w:rPr>
          <w:rFonts w:cstheme="minorHAnsi"/>
          <w:b/>
          <w:bCs/>
          <w:sz w:val="22"/>
          <w:szCs w:val="22"/>
        </w:rPr>
        <w:br/>
      </w:r>
    </w:p>
    <w:p w14:paraId="14CDC3D9" w14:textId="3C483E73" w:rsidR="00100349" w:rsidRPr="00B12196" w:rsidRDefault="00100349" w:rsidP="000A2BF6">
      <w:pPr>
        <w:pStyle w:val="ListParagraph"/>
        <w:ind w:left="1800"/>
        <w:rPr>
          <w:rFonts w:cstheme="minorHAnsi"/>
          <w:b/>
          <w:bCs/>
          <w:color w:val="FF0000"/>
        </w:rPr>
      </w:pPr>
    </w:p>
    <w:p w14:paraId="752E8EB8" w14:textId="08F70874" w:rsidR="00FC2DED" w:rsidRDefault="00FC2DED" w:rsidP="00845B02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2024 budget</w:t>
      </w:r>
    </w:p>
    <w:p w14:paraId="7E400C4A" w14:textId="6543CD79" w:rsidR="000A2BF6" w:rsidRDefault="00845B02" w:rsidP="00845B02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NFSO proposal – discussion, possible action </w:t>
      </w:r>
    </w:p>
    <w:p w14:paraId="3377B7B8" w14:textId="0A300B95" w:rsidR="00845B02" w:rsidRDefault="00845B02" w:rsidP="00845B02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WFPD service plan – discussion, possible action</w:t>
      </w:r>
    </w:p>
    <w:p w14:paraId="50C41594" w14:textId="2AF3CD2F" w:rsidR="00845B02" w:rsidRDefault="00845B02" w:rsidP="00845B02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Resolution regarding impact fee repayment - discussion, possible action</w:t>
      </w:r>
    </w:p>
    <w:p w14:paraId="164231B2" w14:textId="165CDB2F" w:rsidR="00845B02" w:rsidRDefault="00845B02" w:rsidP="00845B02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Resolution regarding tax dept repayment - discussion, possible action</w:t>
      </w:r>
    </w:p>
    <w:p w14:paraId="547CBFAB" w14:textId="4E57389A" w:rsidR="00FC2DED" w:rsidRDefault="00FC2DED" w:rsidP="00845B02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Fire Chief recruiting firm – discussion, possible action</w:t>
      </w:r>
    </w:p>
    <w:p w14:paraId="79955492" w14:textId="1DD73CCA" w:rsidR="00FC2DED" w:rsidRDefault="00FC2DED" w:rsidP="00845B02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Executive session to discuss Interim Chief contract.</w:t>
      </w:r>
    </w:p>
    <w:p w14:paraId="64D06116" w14:textId="77777777" w:rsidR="00845B02" w:rsidRPr="00845B02" w:rsidRDefault="00845B02" w:rsidP="00845B02">
      <w:pPr>
        <w:ind w:left="1440"/>
        <w:rPr>
          <w:rFonts w:cstheme="minorHAnsi"/>
          <w:b/>
          <w:bCs/>
        </w:rPr>
      </w:pPr>
    </w:p>
    <w:p w14:paraId="1552CE90" w14:textId="5CB3874B" w:rsidR="00F60040" w:rsidRDefault="00F60040" w:rsidP="00115ABE">
      <w:pPr>
        <w:rPr>
          <w:rFonts w:cstheme="minorHAnsi"/>
          <w:b/>
          <w:bCs/>
          <w:sz w:val="22"/>
          <w:szCs w:val="22"/>
        </w:rPr>
      </w:pPr>
      <w:r w:rsidRPr="00AD5B7F">
        <w:rPr>
          <w:rFonts w:cstheme="minorHAnsi"/>
          <w:b/>
          <w:bCs/>
          <w:sz w:val="22"/>
          <w:szCs w:val="22"/>
        </w:rPr>
        <w:t>Other</w:t>
      </w:r>
    </w:p>
    <w:p w14:paraId="69C41C1D" w14:textId="77777777" w:rsidR="00235FE1" w:rsidRDefault="00235FE1" w:rsidP="00115ABE">
      <w:pPr>
        <w:rPr>
          <w:rFonts w:cstheme="minorHAnsi"/>
          <w:b/>
          <w:bCs/>
          <w:sz w:val="22"/>
          <w:szCs w:val="22"/>
        </w:rPr>
      </w:pPr>
    </w:p>
    <w:p w14:paraId="2BA256DB" w14:textId="3D0EBB42" w:rsidR="001A5B92" w:rsidRPr="000A2BF6" w:rsidRDefault="005C1A09" w:rsidP="001A5B92">
      <w:pPr>
        <w:rPr>
          <w:rFonts w:cstheme="minorHAnsi"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br/>
      </w:r>
      <w:r w:rsidR="00F60040" w:rsidRPr="00AD5B7F">
        <w:rPr>
          <w:rFonts w:cstheme="minorHAnsi"/>
          <w:b/>
          <w:bCs/>
          <w:sz w:val="22"/>
          <w:szCs w:val="22"/>
        </w:rPr>
        <w:t>Adjournment</w:t>
      </w:r>
    </w:p>
    <w:p w14:paraId="63A1BAD8" w14:textId="04B4EADA" w:rsidR="001D3DAA" w:rsidRPr="00B12196" w:rsidRDefault="00115ABE" w:rsidP="001A5B92">
      <w:pPr>
        <w:jc w:val="center"/>
        <w:rPr>
          <w:rFonts w:cstheme="minorHAnsi"/>
          <w:color w:val="FF0000"/>
          <w:sz w:val="22"/>
          <w:szCs w:val="22"/>
        </w:rPr>
      </w:pPr>
      <w:r w:rsidRPr="00AD5B7F">
        <w:rPr>
          <w:rFonts w:cstheme="minorHAnsi"/>
          <w:b/>
          <w:bCs/>
          <w:sz w:val="22"/>
          <w:szCs w:val="22"/>
        </w:rPr>
        <w:br/>
      </w:r>
      <w:r w:rsidR="001D3DAA" w:rsidRPr="000A2BF6">
        <w:rPr>
          <w:rFonts w:cstheme="minorHAnsi"/>
          <w:b/>
          <w:bCs/>
          <w:sz w:val="36"/>
          <w:szCs w:val="36"/>
        </w:rPr>
        <w:t>Zoom Meeting Information</w:t>
      </w:r>
    </w:p>
    <w:p w14:paraId="3577C801" w14:textId="77777777" w:rsidR="000A2BF6" w:rsidRPr="000A2BF6" w:rsidRDefault="000A2BF6" w:rsidP="000A2BF6">
      <w:pPr>
        <w:pStyle w:val="NormalWeb"/>
      </w:pPr>
      <w:r w:rsidRPr="000A2BF6">
        <w:t>Wellington Fire Protection District is inviting you to a scheduled Zoom meeting.</w:t>
      </w:r>
    </w:p>
    <w:p w14:paraId="7F78D970" w14:textId="77777777" w:rsidR="000A2BF6" w:rsidRPr="000A2BF6" w:rsidRDefault="000A2BF6" w:rsidP="000A2BF6">
      <w:pPr>
        <w:pStyle w:val="NormalWeb"/>
      </w:pPr>
      <w:r w:rsidRPr="000A2BF6">
        <w:t>Topic: Wellington Fire Protection District's Zoom Meeting</w:t>
      </w:r>
    </w:p>
    <w:p w14:paraId="5A3A944C" w14:textId="3DC43245" w:rsidR="000A2BF6" w:rsidRPr="000A2BF6" w:rsidRDefault="000A2BF6" w:rsidP="000A2BF6">
      <w:pPr>
        <w:pStyle w:val="NormalWeb"/>
      </w:pPr>
      <w:r w:rsidRPr="000A2BF6">
        <w:t xml:space="preserve">Time: </w:t>
      </w:r>
      <w:r w:rsidR="00EB7BBB">
        <w:t>Nov 15th</w:t>
      </w:r>
      <w:r w:rsidRPr="000A2BF6">
        <w:t xml:space="preserve">, </w:t>
      </w:r>
      <w:proofErr w:type="gramStart"/>
      <w:r w:rsidRPr="000A2BF6">
        <w:t>2023</w:t>
      </w:r>
      <w:proofErr w:type="gramEnd"/>
      <w:r w:rsidRPr="000A2BF6">
        <w:t xml:space="preserve"> 05:00 PM Mountain Time (US and Canada)</w:t>
      </w:r>
    </w:p>
    <w:p w14:paraId="1255C6C2" w14:textId="77777777" w:rsidR="000A2BF6" w:rsidRPr="000A2BF6" w:rsidRDefault="000A2BF6" w:rsidP="000A2BF6">
      <w:pPr>
        <w:pStyle w:val="NormalWeb"/>
      </w:pPr>
      <w:r w:rsidRPr="000A2BF6">
        <w:t>Join Zoom Meeting</w:t>
      </w:r>
    </w:p>
    <w:p w14:paraId="7FB6C0FC" w14:textId="77777777" w:rsidR="000A2BF6" w:rsidRPr="000A2BF6" w:rsidRDefault="000A2BF6" w:rsidP="000A2BF6">
      <w:pPr>
        <w:pStyle w:val="NormalWeb"/>
      </w:pPr>
      <w:r w:rsidRPr="000A2BF6">
        <w:t>https://us02web.zoom.us/j/7848079463</w:t>
      </w:r>
    </w:p>
    <w:p w14:paraId="7A0AF46D" w14:textId="77777777" w:rsidR="000A2BF6" w:rsidRPr="000A2BF6" w:rsidRDefault="000A2BF6" w:rsidP="000A2BF6">
      <w:pPr>
        <w:pStyle w:val="NormalWeb"/>
      </w:pPr>
      <w:r w:rsidRPr="000A2BF6">
        <w:t>Meeting ID: 784 807 9463</w:t>
      </w:r>
    </w:p>
    <w:p w14:paraId="40B6C742" w14:textId="77777777" w:rsidR="000A2BF6" w:rsidRPr="000A2BF6" w:rsidRDefault="000A2BF6" w:rsidP="000A2BF6">
      <w:pPr>
        <w:pStyle w:val="NormalWeb"/>
      </w:pPr>
      <w:r w:rsidRPr="000A2BF6">
        <w:t>---</w:t>
      </w:r>
    </w:p>
    <w:p w14:paraId="094C49BC" w14:textId="77777777" w:rsidR="000A2BF6" w:rsidRPr="000A2BF6" w:rsidRDefault="000A2BF6" w:rsidP="000A2BF6">
      <w:pPr>
        <w:pStyle w:val="NormalWeb"/>
      </w:pPr>
      <w:r w:rsidRPr="000A2BF6">
        <w:t>One tap mobile</w:t>
      </w:r>
    </w:p>
    <w:p w14:paraId="4EB56572" w14:textId="77777777" w:rsidR="000A2BF6" w:rsidRPr="000A2BF6" w:rsidRDefault="000A2BF6" w:rsidP="000A2BF6">
      <w:pPr>
        <w:pStyle w:val="NormalWeb"/>
      </w:pPr>
      <w:r w:rsidRPr="000A2BF6">
        <w:t>+</w:t>
      </w:r>
      <w:proofErr w:type="gramStart"/>
      <w:r w:rsidRPr="000A2BF6">
        <w:t>17209289299,,</w:t>
      </w:r>
      <w:proofErr w:type="gramEnd"/>
      <w:r w:rsidRPr="000A2BF6">
        <w:t>7848079463# US (Denver)</w:t>
      </w:r>
    </w:p>
    <w:p w14:paraId="0B53B54C" w14:textId="4308A0D4" w:rsidR="000A2BF6" w:rsidRPr="000A2BF6" w:rsidRDefault="000A2BF6" w:rsidP="000A2BF6">
      <w:pPr>
        <w:pStyle w:val="NormalWeb"/>
      </w:pPr>
      <w:r w:rsidRPr="000A2BF6">
        <w:t>+</w:t>
      </w:r>
      <w:proofErr w:type="gramStart"/>
      <w:r w:rsidRPr="000A2BF6">
        <w:t>13017158592,,</w:t>
      </w:r>
      <w:proofErr w:type="gramEnd"/>
      <w:r w:rsidRPr="000A2BF6">
        <w:t>7848079463# US (Washington DC)---</w:t>
      </w:r>
    </w:p>
    <w:p w14:paraId="417AE257" w14:textId="77777777" w:rsidR="000A2BF6" w:rsidRPr="000A2BF6" w:rsidRDefault="000A2BF6" w:rsidP="000A2BF6">
      <w:pPr>
        <w:pStyle w:val="NormalWeb"/>
      </w:pPr>
      <w:r w:rsidRPr="000A2BF6">
        <w:t>Dial by your location</w:t>
      </w:r>
    </w:p>
    <w:p w14:paraId="2249EADD" w14:textId="77777777" w:rsidR="000A2BF6" w:rsidRPr="000A2BF6" w:rsidRDefault="000A2BF6" w:rsidP="000A2BF6">
      <w:pPr>
        <w:pStyle w:val="NormalWeb"/>
      </w:pPr>
      <w:r w:rsidRPr="000A2BF6">
        <w:t>• +1 720 928 9299 US (Denver)</w:t>
      </w:r>
    </w:p>
    <w:p w14:paraId="08C3F02A" w14:textId="77777777" w:rsidR="000A2BF6" w:rsidRPr="000A2BF6" w:rsidRDefault="000A2BF6" w:rsidP="000A2BF6">
      <w:pPr>
        <w:pStyle w:val="NormalWeb"/>
      </w:pPr>
      <w:r w:rsidRPr="000A2BF6">
        <w:t>• +1 301 715 8592 US (Washington DC)</w:t>
      </w:r>
    </w:p>
    <w:p w14:paraId="5AA88C8A" w14:textId="77777777" w:rsidR="000A2BF6" w:rsidRPr="000A2BF6" w:rsidRDefault="000A2BF6" w:rsidP="000A2BF6">
      <w:pPr>
        <w:pStyle w:val="NormalWeb"/>
      </w:pPr>
      <w:r w:rsidRPr="000A2BF6">
        <w:t>Meeting ID: 784 807 9463</w:t>
      </w:r>
    </w:p>
    <w:p w14:paraId="04667EC0" w14:textId="77777777" w:rsidR="000A2BF6" w:rsidRPr="000A2BF6" w:rsidRDefault="000A2BF6" w:rsidP="000A2BF6">
      <w:pPr>
        <w:pStyle w:val="NormalWeb"/>
      </w:pPr>
      <w:r w:rsidRPr="000A2BF6">
        <w:t xml:space="preserve">Find your local number: </w:t>
      </w:r>
      <w:proofErr w:type="gramStart"/>
      <w:r w:rsidRPr="000A2BF6">
        <w:t>https://us02web.zoom.us/u/kukYHs6Ch</w:t>
      </w:r>
      <w:proofErr w:type="gramEnd"/>
    </w:p>
    <w:p w14:paraId="2C835FC2" w14:textId="51CCB63B" w:rsidR="001D3DAA" w:rsidRPr="001A5B92" w:rsidRDefault="001D3DAA" w:rsidP="000A2BF6">
      <w:pPr>
        <w:pStyle w:val="NormalWeb"/>
      </w:pPr>
    </w:p>
    <w:sectPr w:rsidR="001D3DAA" w:rsidRPr="001A5B92" w:rsidSect="00100349">
      <w:headerReference w:type="default" r:id="rId8"/>
      <w:footerReference w:type="default" r:id="rId9"/>
      <w:pgSz w:w="12240" w:h="15840" w:code="1"/>
      <w:pgMar w:top="2880" w:right="1800" w:bottom="1440" w:left="1800" w:header="21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B2BF6" w14:textId="77777777" w:rsidR="00F73683" w:rsidRDefault="00F73683" w:rsidP="007A52D9">
      <w:r>
        <w:separator/>
      </w:r>
    </w:p>
  </w:endnote>
  <w:endnote w:type="continuationSeparator" w:id="0">
    <w:p w14:paraId="7A40261D" w14:textId="77777777" w:rsidR="00F73683" w:rsidRDefault="00F73683" w:rsidP="007A52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6A18D" w14:textId="6B8824C8" w:rsidR="007A52D9" w:rsidRPr="002C2698" w:rsidRDefault="007A52D9" w:rsidP="007A52D9">
    <w:pPr>
      <w:pStyle w:val="Default"/>
      <w:jc w:val="center"/>
      <w:rPr>
        <w:rFonts w:asciiTheme="majorHAnsi" w:hAnsiTheme="majorHAnsi" w:cstheme="majorHAnsi"/>
      </w:rPr>
    </w:pPr>
    <w:r w:rsidRPr="002C2698">
      <w:rPr>
        <w:rFonts w:asciiTheme="majorHAnsi" w:hAnsiTheme="majorHAnsi" w:cstheme="majorHAnsi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72F187" wp14:editId="2E9A73A9">
              <wp:simplePos x="0" y="0"/>
              <wp:positionH relativeFrom="column">
                <wp:posOffset>-579871</wp:posOffset>
              </wp:positionH>
              <wp:positionV relativeFrom="paragraph">
                <wp:posOffset>-147320</wp:posOffset>
              </wp:positionV>
              <wp:extent cx="7116946" cy="0"/>
              <wp:effectExtent l="0" t="25400" r="33655" b="3810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116946" cy="0"/>
                      </a:xfrm>
                      <a:prstGeom prst="line">
                        <a:avLst/>
                      </a:prstGeom>
                      <a:ln w="57150">
                        <a:solidFill>
                          <a:srgbClr val="A31A16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line w14:anchorId="20A643DD" id="Straight Connector 1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5.65pt,-11.6pt" to="514.75pt,-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" strokecolor="#a31a16" strokeweight="4.5pt">
              <v:stroke joinstyle="miter"/>
            </v:line>
          </w:pict>
        </mc:Fallback>
      </mc:AlternateContent>
    </w:r>
    <w:r w:rsidRPr="002C2698">
      <w:rPr>
        <w:rFonts w:asciiTheme="majorHAnsi" w:hAnsiTheme="majorHAnsi" w:cstheme="majorHAnsi"/>
        <w:color w:val="auto"/>
        <w:sz w:val="20"/>
        <w:szCs w:val="20"/>
      </w:rPr>
      <w:t xml:space="preserve">P.O. BOX 10, Wellington, CO </w:t>
    </w:r>
    <w:proofErr w:type="gramStart"/>
    <w:r w:rsidRPr="002C2698">
      <w:rPr>
        <w:rFonts w:asciiTheme="majorHAnsi" w:hAnsiTheme="majorHAnsi" w:cstheme="majorHAnsi"/>
        <w:color w:val="auto"/>
        <w:sz w:val="20"/>
        <w:szCs w:val="20"/>
      </w:rPr>
      <w:t>80549</w:t>
    </w:r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 xml:space="preserve"> |</w:t>
    </w:r>
    <w:proofErr w:type="gramEnd"/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 xml:space="preserve"> (970) 568-3232 </w:t>
    </w:r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>|</w:t>
    </w:r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 xml:space="preserve"> www.WFPD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66674" w14:textId="77777777" w:rsidR="00F73683" w:rsidRDefault="00F73683" w:rsidP="007A52D9">
      <w:r>
        <w:separator/>
      </w:r>
    </w:p>
  </w:footnote>
  <w:footnote w:type="continuationSeparator" w:id="0">
    <w:p w14:paraId="485F7DE4" w14:textId="77777777" w:rsidR="00F73683" w:rsidRDefault="00F73683" w:rsidP="007A52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C6E6A" w14:textId="528419CB" w:rsidR="007A52D9" w:rsidRPr="00100349" w:rsidRDefault="00100349" w:rsidP="00100349">
    <w:pPr>
      <w:pStyle w:val="Header"/>
      <w:jc w:val="center"/>
      <w:rPr>
        <w:rFonts w:cstheme="minorHAnsi"/>
        <w:b/>
        <w:bCs/>
        <w:sz w:val="28"/>
        <w:szCs w:val="28"/>
      </w:rPr>
    </w:pPr>
    <w:r w:rsidRPr="002C2698">
      <w:rPr>
        <w:rFonts w:cstheme="minorHAnsi"/>
        <w:b/>
        <w:bCs/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0114E84B" wp14:editId="39998B5C">
          <wp:simplePos x="0" y="0"/>
          <wp:positionH relativeFrom="margin">
            <wp:align>center</wp:align>
          </wp:positionH>
          <wp:positionV relativeFrom="margin">
            <wp:posOffset>-1657985</wp:posOffset>
          </wp:positionV>
          <wp:extent cx="1139190" cy="1139190"/>
          <wp:effectExtent l="0" t="0" r="3810" b="3810"/>
          <wp:wrapThrough wrapText="bothSides">
            <wp:wrapPolygon edited="0">
              <wp:start x="0" y="0"/>
              <wp:lineTo x="0" y="21311"/>
              <wp:lineTo x="21311" y="21311"/>
              <wp:lineTo x="21311" y="0"/>
              <wp:lineTo x="0" y="0"/>
            </wp:wrapPolygon>
          </wp:wrapThrough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190" cy="1139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4E07" w:rsidRPr="002C2698">
      <w:rPr>
        <w:rFonts w:cstheme="minorHAnsi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837B5D4" wp14:editId="1A82DB03">
              <wp:simplePos x="0" y="0"/>
              <wp:positionH relativeFrom="column">
                <wp:posOffset>4396740</wp:posOffset>
              </wp:positionH>
              <wp:positionV relativeFrom="paragraph">
                <wp:posOffset>-1199515</wp:posOffset>
              </wp:positionV>
              <wp:extent cx="1828800" cy="64008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6400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AE0B18" w14:textId="088DF092" w:rsidR="005C4E07" w:rsidRPr="002C2698" w:rsidRDefault="005C4E07" w:rsidP="005C4E07">
                          <w:pPr>
                            <w:jc w:val="right"/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Station 17</w:t>
                          </w:r>
                        </w:p>
                        <w:p w14:paraId="2CEC6CC4" w14:textId="5D03FAA5" w:rsidR="005C4E07" w:rsidRPr="002C2698" w:rsidRDefault="005C4E07" w:rsidP="005C4E07">
                          <w:pPr>
                            <w:jc w:val="right"/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10</w:t>
                          </w:r>
                          <w:r w:rsidR="00AC6BF8">
                            <w:rPr>
                              <w:rFonts w:cstheme="minorHAnsi"/>
                            </w:rPr>
                            <w:t>8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</w:t>
                          </w:r>
                          <w:r w:rsidR="009B13C1">
                            <w:rPr>
                              <w:rFonts w:cstheme="minorHAnsi"/>
                            </w:rPr>
                            <w:t>E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County Road 66</w:t>
                          </w:r>
                        </w:p>
                        <w:p w14:paraId="051554E7" w14:textId="6656C12E" w:rsidR="005C4E07" w:rsidRPr="002C2698" w:rsidRDefault="005C4E07" w:rsidP="005C4E07">
                          <w:pPr>
                            <w:jc w:val="right"/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Fort Collins, C</w:t>
                          </w:r>
                          <w:r w:rsidR="00DE62C8">
                            <w:rPr>
                              <w:rFonts w:cstheme="minorHAnsi"/>
                            </w:rPr>
                            <w:t>O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8052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37B5D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346.2pt;margin-top:-94.45pt;width:2in;height:50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" filled="f" stroked="f" strokeweight=".5pt">
              <v:textbox>
                <w:txbxContent>
                  <w:p w14:paraId="21AE0B18" w14:textId="088DF092" w:rsidR="005C4E07" w:rsidRPr="002C2698" w:rsidRDefault="005C4E07" w:rsidP="005C4E07">
                    <w:pPr>
                      <w:jc w:val="right"/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Station 17</w:t>
                    </w:r>
                  </w:p>
                  <w:p w14:paraId="2CEC6CC4" w14:textId="5D03FAA5" w:rsidR="005C4E07" w:rsidRPr="002C2698" w:rsidRDefault="005C4E07" w:rsidP="005C4E07">
                    <w:pPr>
                      <w:jc w:val="right"/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10</w:t>
                    </w:r>
                    <w:r w:rsidR="00AC6BF8">
                      <w:rPr>
                        <w:rFonts w:cstheme="minorHAnsi"/>
                      </w:rPr>
                      <w:t>8</w:t>
                    </w:r>
                    <w:r w:rsidRPr="002C2698">
                      <w:rPr>
                        <w:rFonts w:cstheme="minorHAnsi"/>
                      </w:rPr>
                      <w:t xml:space="preserve"> </w:t>
                    </w:r>
                    <w:r w:rsidR="009B13C1">
                      <w:rPr>
                        <w:rFonts w:cstheme="minorHAnsi"/>
                      </w:rPr>
                      <w:t>E</w:t>
                    </w:r>
                    <w:r w:rsidRPr="002C2698">
                      <w:rPr>
                        <w:rFonts w:cstheme="minorHAnsi"/>
                      </w:rPr>
                      <w:t xml:space="preserve"> County Road 66</w:t>
                    </w:r>
                  </w:p>
                  <w:p w14:paraId="051554E7" w14:textId="6656C12E" w:rsidR="005C4E07" w:rsidRPr="002C2698" w:rsidRDefault="005C4E07" w:rsidP="005C4E07">
                    <w:pPr>
                      <w:jc w:val="right"/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Fort Collins, C</w:t>
                    </w:r>
                    <w:r w:rsidR="00DE62C8">
                      <w:rPr>
                        <w:rFonts w:cstheme="minorHAnsi"/>
                      </w:rPr>
                      <w:t>O</w:t>
                    </w:r>
                    <w:r w:rsidRPr="002C2698">
                      <w:rPr>
                        <w:rFonts w:cstheme="minorHAnsi"/>
                      </w:rPr>
                      <w:t xml:space="preserve"> 80524</w:t>
                    </w:r>
                  </w:p>
                </w:txbxContent>
              </v:textbox>
            </v:shape>
          </w:pict>
        </mc:Fallback>
      </mc:AlternateContent>
    </w:r>
    <w:r w:rsidR="005C4E07" w:rsidRPr="002C2698">
      <w:rPr>
        <w:rFonts w:cstheme="minorHAnsi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2069D34" wp14:editId="7FAA7EC5">
              <wp:simplePos x="0" y="0"/>
              <wp:positionH relativeFrom="column">
                <wp:posOffset>-708025</wp:posOffset>
              </wp:positionH>
              <wp:positionV relativeFrom="paragraph">
                <wp:posOffset>-1167130</wp:posOffset>
              </wp:positionV>
              <wp:extent cx="1828800" cy="64008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6400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91F06B" w14:textId="2B83040D" w:rsidR="005C4E07" w:rsidRPr="002C2698" w:rsidRDefault="005C4E07">
                          <w:pPr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Station 16</w:t>
                          </w:r>
                        </w:p>
                        <w:p w14:paraId="5C3F2835" w14:textId="23AC831E" w:rsidR="005C4E07" w:rsidRPr="002C2698" w:rsidRDefault="005C4E07">
                          <w:pPr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8130 3</w:t>
                          </w:r>
                          <w:r w:rsidRPr="002C2698">
                            <w:rPr>
                              <w:rFonts w:cstheme="minorHAnsi"/>
                              <w:vertAlign w:val="superscript"/>
                            </w:rPr>
                            <w:t>rd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Street</w:t>
                          </w:r>
                        </w:p>
                        <w:p w14:paraId="2C2EE1BA" w14:textId="7D765D65" w:rsidR="005C4E07" w:rsidRPr="002C2698" w:rsidRDefault="005C4E07">
                          <w:pPr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Wellington, C</w:t>
                          </w:r>
                          <w:r w:rsidR="00DE62C8">
                            <w:rPr>
                              <w:rFonts w:cstheme="minorHAnsi"/>
                            </w:rPr>
                            <w:t>O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80549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2069D34" id="Text Box 2" o:spid="_x0000_s1027" type="#_x0000_t202" style="position:absolute;left:0;text-align:left;margin-left:-55.75pt;margin-top:-91.9pt;width:2in;height:50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" filled="f" stroked="f" strokeweight=".5pt">
              <v:textbox>
                <w:txbxContent>
                  <w:p w14:paraId="5C91F06B" w14:textId="2B83040D" w:rsidR="005C4E07" w:rsidRPr="002C2698" w:rsidRDefault="005C4E07">
                    <w:pPr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Station 16</w:t>
                    </w:r>
                  </w:p>
                  <w:p w14:paraId="5C3F2835" w14:textId="23AC831E" w:rsidR="005C4E07" w:rsidRPr="002C2698" w:rsidRDefault="005C4E07">
                    <w:pPr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8130 3</w:t>
                    </w:r>
                    <w:r w:rsidRPr="002C2698">
                      <w:rPr>
                        <w:rFonts w:cstheme="minorHAnsi"/>
                        <w:vertAlign w:val="superscript"/>
                      </w:rPr>
                      <w:t>rd</w:t>
                    </w:r>
                    <w:r w:rsidRPr="002C2698">
                      <w:rPr>
                        <w:rFonts w:cstheme="minorHAnsi"/>
                      </w:rPr>
                      <w:t xml:space="preserve"> Street</w:t>
                    </w:r>
                  </w:p>
                  <w:p w14:paraId="2C2EE1BA" w14:textId="7D765D65" w:rsidR="005C4E07" w:rsidRPr="002C2698" w:rsidRDefault="005C4E07">
                    <w:pPr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Wellington, C</w:t>
                    </w:r>
                    <w:r w:rsidR="00DE62C8">
                      <w:rPr>
                        <w:rFonts w:cstheme="minorHAnsi"/>
                      </w:rPr>
                      <w:t>O</w:t>
                    </w:r>
                    <w:r w:rsidRPr="002C2698">
                      <w:rPr>
                        <w:rFonts w:cstheme="minorHAnsi"/>
                      </w:rPr>
                      <w:t xml:space="preserve"> 80549</w:t>
                    </w:r>
                  </w:p>
                </w:txbxContent>
              </v:textbox>
            </v:shape>
          </w:pict>
        </mc:Fallback>
      </mc:AlternateContent>
    </w:r>
    <w:r w:rsidR="005C4E07" w:rsidRPr="002C2698">
      <w:rPr>
        <w:rFonts w:cstheme="minorHAnsi"/>
        <w:b/>
        <w:bCs/>
        <w:sz w:val="28"/>
        <w:szCs w:val="28"/>
      </w:rPr>
      <w:t>Wellington Fire Protection Distri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60DFF"/>
    <w:multiLevelType w:val="hybridMultilevel"/>
    <w:tmpl w:val="970C1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4543A"/>
    <w:multiLevelType w:val="hybridMultilevel"/>
    <w:tmpl w:val="16400B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313271"/>
    <w:multiLevelType w:val="hybridMultilevel"/>
    <w:tmpl w:val="B5F02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F0F97"/>
    <w:multiLevelType w:val="hybridMultilevel"/>
    <w:tmpl w:val="68AC2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AE3967"/>
    <w:multiLevelType w:val="hybridMultilevel"/>
    <w:tmpl w:val="B40E16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AA86640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752E76"/>
    <w:multiLevelType w:val="hybridMultilevel"/>
    <w:tmpl w:val="4FBEC1F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5E3793A"/>
    <w:multiLevelType w:val="hybridMultilevel"/>
    <w:tmpl w:val="D7463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785838"/>
    <w:multiLevelType w:val="hybridMultilevel"/>
    <w:tmpl w:val="97FC29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AE225D"/>
    <w:multiLevelType w:val="hybridMultilevel"/>
    <w:tmpl w:val="F67CB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DF6909"/>
    <w:multiLevelType w:val="hybridMultilevel"/>
    <w:tmpl w:val="8F3C7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A339E1"/>
    <w:multiLevelType w:val="hybridMultilevel"/>
    <w:tmpl w:val="77A0C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1617F8"/>
    <w:multiLevelType w:val="hybridMultilevel"/>
    <w:tmpl w:val="C2224768"/>
    <w:lvl w:ilvl="0" w:tplc="A63A70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FBB53B0"/>
    <w:multiLevelType w:val="hybridMultilevel"/>
    <w:tmpl w:val="34621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5E2DE1"/>
    <w:multiLevelType w:val="hybridMultilevel"/>
    <w:tmpl w:val="A5ECF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8578AC"/>
    <w:multiLevelType w:val="hybridMultilevel"/>
    <w:tmpl w:val="1CC4E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8C4148"/>
    <w:multiLevelType w:val="hybridMultilevel"/>
    <w:tmpl w:val="73B2F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350088"/>
    <w:multiLevelType w:val="hybridMultilevel"/>
    <w:tmpl w:val="01C64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DA65E3"/>
    <w:multiLevelType w:val="hybridMultilevel"/>
    <w:tmpl w:val="22DC99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4C3E1A"/>
    <w:multiLevelType w:val="hybridMultilevel"/>
    <w:tmpl w:val="54B41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4751C6"/>
    <w:multiLevelType w:val="hybridMultilevel"/>
    <w:tmpl w:val="C43EF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9477762">
    <w:abstractNumId w:val="10"/>
  </w:num>
  <w:num w:numId="2" w16cid:durableId="1216550390">
    <w:abstractNumId w:val="16"/>
  </w:num>
  <w:num w:numId="3" w16cid:durableId="1804537042">
    <w:abstractNumId w:val="3"/>
  </w:num>
  <w:num w:numId="4" w16cid:durableId="1989892937">
    <w:abstractNumId w:val="13"/>
  </w:num>
  <w:num w:numId="5" w16cid:durableId="1220440394">
    <w:abstractNumId w:val="14"/>
  </w:num>
  <w:num w:numId="6" w16cid:durableId="131138812">
    <w:abstractNumId w:val="11"/>
  </w:num>
  <w:num w:numId="7" w16cid:durableId="1097169188">
    <w:abstractNumId w:val="12"/>
  </w:num>
  <w:num w:numId="8" w16cid:durableId="498808038">
    <w:abstractNumId w:val="1"/>
  </w:num>
  <w:num w:numId="9" w16cid:durableId="131290707">
    <w:abstractNumId w:val="15"/>
  </w:num>
  <w:num w:numId="10" w16cid:durableId="1418093582">
    <w:abstractNumId w:val="2"/>
  </w:num>
  <w:num w:numId="11" w16cid:durableId="716203072">
    <w:abstractNumId w:val="7"/>
  </w:num>
  <w:num w:numId="12" w16cid:durableId="1295722237">
    <w:abstractNumId w:val="9"/>
  </w:num>
  <w:num w:numId="13" w16cid:durableId="364596801">
    <w:abstractNumId w:val="0"/>
  </w:num>
  <w:num w:numId="14" w16cid:durableId="1792819423">
    <w:abstractNumId w:val="4"/>
  </w:num>
  <w:num w:numId="15" w16cid:durableId="55785156">
    <w:abstractNumId w:val="17"/>
  </w:num>
  <w:num w:numId="16" w16cid:durableId="1256479614">
    <w:abstractNumId w:val="6"/>
  </w:num>
  <w:num w:numId="17" w16cid:durableId="203757158">
    <w:abstractNumId w:val="19"/>
  </w:num>
  <w:num w:numId="18" w16cid:durableId="1544364736">
    <w:abstractNumId w:val="8"/>
  </w:num>
  <w:num w:numId="19" w16cid:durableId="587270592">
    <w:abstractNumId w:val="5"/>
  </w:num>
  <w:num w:numId="20" w16cid:durableId="160303095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DE3NTE0N7EwMDJS0lEKTi0uzszPAykwMqwFAALGwiItAAAA"/>
  </w:docVars>
  <w:rsids>
    <w:rsidRoot w:val="007A52D9"/>
    <w:rsid w:val="000072CD"/>
    <w:rsid w:val="0003427B"/>
    <w:rsid w:val="0005302F"/>
    <w:rsid w:val="00096A62"/>
    <w:rsid w:val="000A2BF6"/>
    <w:rsid w:val="000C27E6"/>
    <w:rsid w:val="000E416F"/>
    <w:rsid w:val="00100349"/>
    <w:rsid w:val="00115ABE"/>
    <w:rsid w:val="00117596"/>
    <w:rsid w:val="00117ECF"/>
    <w:rsid w:val="001215DB"/>
    <w:rsid w:val="001707CA"/>
    <w:rsid w:val="00192A2D"/>
    <w:rsid w:val="00192DE6"/>
    <w:rsid w:val="001A1D43"/>
    <w:rsid w:val="001A40E8"/>
    <w:rsid w:val="001A5B92"/>
    <w:rsid w:val="001B2AF5"/>
    <w:rsid w:val="001B319F"/>
    <w:rsid w:val="001C1784"/>
    <w:rsid w:val="001D3DAA"/>
    <w:rsid w:val="001E2970"/>
    <w:rsid w:val="001E2D3F"/>
    <w:rsid w:val="00210765"/>
    <w:rsid w:val="00216CE9"/>
    <w:rsid w:val="00231B76"/>
    <w:rsid w:val="00232865"/>
    <w:rsid w:val="00233062"/>
    <w:rsid w:val="00235FE1"/>
    <w:rsid w:val="0023691D"/>
    <w:rsid w:val="00296116"/>
    <w:rsid w:val="002A0B03"/>
    <w:rsid w:val="002B4381"/>
    <w:rsid w:val="002C2698"/>
    <w:rsid w:val="002F0377"/>
    <w:rsid w:val="003020AD"/>
    <w:rsid w:val="00302FB8"/>
    <w:rsid w:val="0030489C"/>
    <w:rsid w:val="003449A0"/>
    <w:rsid w:val="00361393"/>
    <w:rsid w:val="00387DB6"/>
    <w:rsid w:val="003C583C"/>
    <w:rsid w:val="003C6445"/>
    <w:rsid w:val="003D15CD"/>
    <w:rsid w:val="003D5881"/>
    <w:rsid w:val="003F1C2E"/>
    <w:rsid w:val="003F61D4"/>
    <w:rsid w:val="00405234"/>
    <w:rsid w:val="00424098"/>
    <w:rsid w:val="004526BB"/>
    <w:rsid w:val="004654E4"/>
    <w:rsid w:val="004872B9"/>
    <w:rsid w:val="00487B9E"/>
    <w:rsid w:val="00487D41"/>
    <w:rsid w:val="00490E45"/>
    <w:rsid w:val="004A05C3"/>
    <w:rsid w:val="004B45ED"/>
    <w:rsid w:val="004D4DD2"/>
    <w:rsid w:val="004D5245"/>
    <w:rsid w:val="004D7D6B"/>
    <w:rsid w:val="004E045D"/>
    <w:rsid w:val="004F7F4A"/>
    <w:rsid w:val="0050682D"/>
    <w:rsid w:val="005226B5"/>
    <w:rsid w:val="00560073"/>
    <w:rsid w:val="00571492"/>
    <w:rsid w:val="00576573"/>
    <w:rsid w:val="00584AE5"/>
    <w:rsid w:val="00594901"/>
    <w:rsid w:val="005B2B16"/>
    <w:rsid w:val="005B53B8"/>
    <w:rsid w:val="005C1A09"/>
    <w:rsid w:val="005C4E07"/>
    <w:rsid w:val="005D417D"/>
    <w:rsid w:val="006313EA"/>
    <w:rsid w:val="00641C16"/>
    <w:rsid w:val="00646FDF"/>
    <w:rsid w:val="00647546"/>
    <w:rsid w:val="00657A63"/>
    <w:rsid w:val="00666C19"/>
    <w:rsid w:val="00691EAE"/>
    <w:rsid w:val="006A16AA"/>
    <w:rsid w:val="006A2C67"/>
    <w:rsid w:val="006D0529"/>
    <w:rsid w:val="006D7FC7"/>
    <w:rsid w:val="006E42BB"/>
    <w:rsid w:val="00704047"/>
    <w:rsid w:val="007206E5"/>
    <w:rsid w:val="007341D6"/>
    <w:rsid w:val="0074304B"/>
    <w:rsid w:val="00743DE0"/>
    <w:rsid w:val="00747C77"/>
    <w:rsid w:val="007519CA"/>
    <w:rsid w:val="00757336"/>
    <w:rsid w:val="00784D31"/>
    <w:rsid w:val="0078771F"/>
    <w:rsid w:val="00790831"/>
    <w:rsid w:val="007922FA"/>
    <w:rsid w:val="007A10EA"/>
    <w:rsid w:val="007A47EA"/>
    <w:rsid w:val="007A52D9"/>
    <w:rsid w:val="007A79DF"/>
    <w:rsid w:val="007B2D90"/>
    <w:rsid w:val="007B39A6"/>
    <w:rsid w:val="007C68DC"/>
    <w:rsid w:val="008062AA"/>
    <w:rsid w:val="008112B3"/>
    <w:rsid w:val="008408B9"/>
    <w:rsid w:val="00845B02"/>
    <w:rsid w:val="008631C3"/>
    <w:rsid w:val="00863BF9"/>
    <w:rsid w:val="008A62A9"/>
    <w:rsid w:val="008B0A15"/>
    <w:rsid w:val="008B1AAE"/>
    <w:rsid w:val="008B5933"/>
    <w:rsid w:val="008D39EF"/>
    <w:rsid w:val="008E1CB3"/>
    <w:rsid w:val="008F4E42"/>
    <w:rsid w:val="009109AF"/>
    <w:rsid w:val="00911525"/>
    <w:rsid w:val="009148D6"/>
    <w:rsid w:val="0091727A"/>
    <w:rsid w:val="00930599"/>
    <w:rsid w:val="00937BD9"/>
    <w:rsid w:val="00984EDF"/>
    <w:rsid w:val="009A70BB"/>
    <w:rsid w:val="009B13C1"/>
    <w:rsid w:val="009C2637"/>
    <w:rsid w:val="009E4F65"/>
    <w:rsid w:val="009E54A2"/>
    <w:rsid w:val="00A456F9"/>
    <w:rsid w:val="00A53CFA"/>
    <w:rsid w:val="00A73270"/>
    <w:rsid w:val="00AA3BF1"/>
    <w:rsid w:val="00AB1915"/>
    <w:rsid w:val="00AB28E9"/>
    <w:rsid w:val="00AC6BF8"/>
    <w:rsid w:val="00AD5B7F"/>
    <w:rsid w:val="00AF7A24"/>
    <w:rsid w:val="00B12196"/>
    <w:rsid w:val="00B46128"/>
    <w:rsid w:val="00B83A90"/>
    <w:rsid w:val="00B95B00"/>
    <w:rsid w:val="00BB6128"/>
    <w:rsid w:val="00BE5572"/>
    <w:rsid w:val="00C10426"/>
    <w:rsid w:val="00C139C0"/>
    <w:rsid w:val="00C221B7"/>
    <w:rsid w:val="00C24CE9"/>
    <w:rsid w:val="00C34F00"/>
    <w:rsid w:val="00C34F8A"/>
    <w:rsid w:val="00C368C5"/>
    <w:rsid w:val="00C4507F"/>
    <w:rsid w:val="00C46FBC"/>
    <w:rsid w:val="00C57F89"/>
    <w:rsid w:val="00C6695C"/>
    <w:rsid w:val="00C728F5"/>
    <w:rsid w:val="00C81E45"/>
    <w:rsid w:val="00C951A5"/>
    <w:rsid w:val="00CA174F"/>
    <w:rsid w:val="00CB7F88"/>
    <w:rsid w:val="00CC1C75"/>
    <w:rsid w:val="00CC750D"/>
    <w:rsid w:val="00CE54BE"/>
    <w:rsid w:val="00CE6BC6"/>
    <w:rsid w:val="00CF0000"/>
    <w:rsid w:val="00D24E05"/>
    <w:rsid w:val="00D31532"/>
    <w:rsid w:val="00D36D5D"/>
    <w:rsid w:val="00D45714"/>
    <w:rsid w:val="00D5318F"/>
    <w:rsid w:val="00D80EB3"/>
    <w:rsid w:val="00D86CFB"/>
    <w:rsid w:val="00D907FC"/>
    <w:rsid w:val="00DC3673"/>
    <w:rsid w:val="00DC4340"/>
    <w:rsid w:val="00DE2B4B"/>
    <w:rsid w:val="00DE62C8"/>
    <w:rsid w:val="00E25BF1"/>
    <w:rsid w:val="00E329F4"/>
    <w:rsid w:val="00E56840"/>
    <w:rsid w:val="00E745EA"/>
    <w:rsid w:val="00E7635A"/>
    <w:rsid w:val="00E82386"/>
    <w:rsid w:val="00EB40A2"/>
    <w:rsid w:val="00EB7BBB"/>
    <w:rsid w:val="00EC169A"/>
    <w:rsid w:val="00EC575D"/>
    <w:rsid w:val="00EE3053"/>
    <w:rsid w:val="00EF4E10"/>
    <w:rsid w:val="00F01543"/>
    <w:rsid w:val="00F11B2B"/>
    <w:rsid w:val="00F12FDC"/>
    <w:rsid w:val="00F241DC"/>
    <w:rsid w:val="00F471FD"/>
    <w:rsid w:val="00F60040"/>
    <w:rsid w:val="00F73683"/>
    <w:rsid w:val="00F8340C"/>
    <w:rsid w:val="00FA42BB"/>
    <w:rsid w:val="00FA5294"/>
    <w:rsid w:val="00FC2DED"/>
    <w:rsid w:val="00FC49B1"/>
    <w:rsid w:val="00FE3031"/>
    <w:rsid w:val="00FE34BB"/>
    <w:rsid w:val="00FE44C9"/>
    <w:rsid w:val="00FE46E5"/>
    <w:rsid w:val="00FF1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C80153"/>
  <w15:chartTrackingRefBased/>
  <w15:docId w15:val="{A71F40A2-7E5E-C34E-AA5F-63FE19FAB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2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52D9"/>
  </w:style>
  <w:style w:type="paragraph" w:styleId="Footer">
    <w:name w:val="footer"/>
    <w:basedOn w:val="Normal"/>
    <w:link w:val="FooterChar"/>
    <w:uiPriority w:val="99"/>
    <w:unhideWhenUsed/>
    <w:rsid w:val="007A52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52D9"/>
  </w:style>
  <w:style w:type="paragraph" w:customStyle="1" w:styleId="Default">
    <w:name w:val="Default"/>
    <w:rsid w:val="007A52D9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styleId="Hyperlink">
    <w:name w:val="Hyperlink"/>
    <w:basedOn w:val="DefaultParagraphFont"/>
    <w:uiPriority w:val="99"/>
    <w:unhideWhenUsed/>
    <w:rsid w:val="00F6004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60040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NoSpacing">
    <w:name w:val="No Spacing"/>
    <w:uiPriority w:val="1"/>
    <w:qFormat/>
    <w:rsid w:val="00757336"/>
  </w:style>
  <w:style w:type="character" w:styleId="UnresolvedMention">
    <w:name w:val="Unresolved Mention"/>
    <w:basedOn w:val="DefaultParagraphFont"/>
    <w:uiPriority w:val="99"/>
    <w:semiHidden/>
    <w:unhideWhenUsed/>
    <w:rsid w:val="006E42B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A5B92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6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5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7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3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6E72EB-372A-A34C-9164-833AF86579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Gonzales</dc:creator>
  <cp:keywords/>
  <dc:description/>
  <cp:lastModifiedBy>Jacob Saulsbery</cp:lastModifiedBy>
  <cp:revision>4</cp:revision>
  <cp:lastPrinted>2023-10-11T13:33:00Z</cp:lastPrinted>
  <dcterms:created xsi:type="dcterms:W3CDTF">2023-11-10T18:01:00Z</dcterms:created>
  <dcterms:modified xsi:type="dcterms:W3CDTF">2023-11-14T21:57:00Z</dcterms:modified>
</cp:coreProperties>
</file>